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6D43B" w14:textId="77777777" w:rsidR="00D52DEC" w:rsidRDefault="001F213A">
      <w:pPr>
        <w:pStyle w:val="Ttulo"/>
      </w:pPr>
      <w:r>
        <w:t>Reporte</w:t>
      </w:r>
    </w:p>
    <w:p w14:paraId="5A88956D" w14:textId="77777777" w:rsidR="00D52DEC" w:rsidRDefault="001F213A">
      <w:pPr>
        <w:pStyle w:val="Author"/>
      </w:pPr>
      <w:r>
        <w:t>Pablo Aguirre Hörmann</w:t>
      </w:r>
    </w:p>
    <w:p w14:paraId="44D96711" w14:textId="77777777" w:rsidR="00D52DEC" w:rsidRDefault="001F213A">
      <w:pPr>
        <w:pStyle w:val="Fecha"/>
      </w:pPr>
      <w:r>
        <w:t>12/25/2021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872"/>
        <w:gridCol w:w="1872"/>
        <w:gridCol w:w="1872"/>
      </w:tblGrid>
      <w:tr w:rsidR="00D52DEC" w14:paraId="36609A70" w14:textId="77777777">
        <w:trPr>
          <w:cantSplit/>
          <w:tblHeader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C34D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egión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84FCB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° de votantes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EB05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Tamaño del padrón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A1B92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articipación (%)</w:t>
            </w:r>
          </w:p>
        </w:tc>
      </w:tr>
      <w:tr w:rsidR="00D52DEC" w14:paraId="723298A0" w14:textId="77777777">
        <w:trPr>
          <w:cantSplit/>
          <w:jc w:val="center"/>
        </w:trPr>
        <w:tc>
          <w:tcPr>
            <w:tcW w:w="360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91D5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rica Y Parinacota</w:t>
            </w:r>
          </w:p>
        </w:tc>
        <w:tc>
          <w:tcPr>
            <w:tcW w:w="187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4555F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8.565</w:t>
            </w:r>
          </w:p>
        </w:tc>
        <w:tc>
          <w:tcPr>
            <w:tcW w:w="187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BF1CE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1.628</w:t>
            </w:r>
          </w:p>
        </w:tc>
        <w:tc>
          <w:tcPr>
            <w:tcW w:w="187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852F0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6,2%</w:t>
            </w:r>
          </w:p>
        </w:tc>
      </w:tr>
      <w:tr w:rsidR="00D52DEC" w14:paraId="5FA0E1E2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6315B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Tarapaca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3404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5.399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873FD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60.147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9863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4,4%</w:t>
            </w:r>
          </w:p>
        </w:tc>
      </w:tr>
      <w:tr w:rsidR="00D52DEC" w14:paraId="1403311C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85BA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ntofagasta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4F64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7.012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F29C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81.800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2F9BB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5%</w:t>
            </w:r>
          </w:p>
        </w:tc>
      </w:tr>
      <w:tr w:rsidR="00D52DEC" w14:paraId="1D2270D9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FBF29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tacama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6662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7.744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72F3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2.779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BAB5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8,5%</w:t>
            </w:r>
          </w:p>
        </w:tc>
      </w:tr>
      <w:tr w:rsidR="00D52DEC" w14:paraId="378F8346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FE60F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oquimbo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B44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18.356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4DD2E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3.580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61710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1,1%</w:t>
            </w:r>
          </w:p>
        </w:tc>
      </w:tr>
      <w:tr w:rsidR="00D52DEC" w14:paraId="0AC13ACE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F2B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alparaiso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A371C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29.212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0F999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612.630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46EA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7,6%</w:t>
            </w:r>
          </w:p>
        </w:tc>
      </w:tr>
      <w:tr w:rsidR="00D52DEC" w14:paraId="1A83BEA0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A25E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tropolitana Santiago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B479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59.781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69B9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.862.179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C59B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9%</w:t>
            </w:r>
          </w:p>
        </w:tc>
      </w:tr>
      <w:tr w:rsidR="00D52DEC" w14:paraId="24289D73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4C88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ibertador General Bernardo O'higgins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E889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43.061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1AA48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80.303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E762E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6,8%</w:t>
            </w:r>
          </w:p>
        </w:tc>
      </w:tr>
      <w:tr w:rsidR="00D52DEC" w14:paraId="438D926B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D1D58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aule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B8744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95.284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34CA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92.246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F13D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5,5%</w:t>
            </w:r>
          </w:p>
        </w:tc>
      </w:tr>
      <w:tr w:rsidR="00D52DEC" w14:paraId="530583BE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6E3DF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Ñuble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A30D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35.903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BF6AD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30.998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3133B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4,7%</w:t>
            </w:r>
          </w:p>
        </w:tc>
      </w:tr>
      <w:tr w:rsidR="00D52DEC" w14:paraId="1D7DB972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BEA8A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iobio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73CC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36.759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40D6A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337.610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346BE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5,1%</w:t>
            </w:r>
          </w:p>
        </w:tc>
      </w:tr>
      <w:tr w:rsidR="00D52DEC" w14:paraId="14A0C1A6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1CC2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 Araucania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C3037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67.654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2A3FE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87.606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2455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2,7%</w:t>
            </w:r>
          </w:p>
        </w:tc>
      </w:tr>
      <w:tr w:rsidR="00D52DEC" w14:paraId="4568D209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BF04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os Rios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9E1C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0.830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992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53.056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D761A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4,1%</w:t>
            </w:r>
          </w:p>
        </w:tc>
      </w:tr>
      <w:tr w:rsidR="00D52DEC" w14:paraId="032E0318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E7038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os Lagos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40317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87.776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4EA9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46.353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1AA45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2%</w:t>
            </w:r>
          </w:p>
        </w:tc>
      </w:tr>
      <w:tr w:rsidR="00D52DEC" w14:paraId="63B1A602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6406" w14:textId="77777777" w:rsidR="00D52DEC" w:rsidRPr="00157E73" w:rsidRDefault="001F213A">
            <w:pPr>
              <w:spacing w:after="0"/>
              <w:jc w:val="center"/>
              <w:rPr>
                <w:lang w:val="es-CL"/>
              </w:rPr>
            </w:pPr>
            <w:proofErr w:type="spellStart"/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>Aysen</w:t>
            </w:r>
            <w:proofErr w:type="spellEnd"/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 xml:space="preserve"> General Carlos </w:t>
            </w:r>
            <w:proofErr w:type="spellStart"/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>Ibañez</w:t>
            </w:r>
            <w:proofErr w:type="spellEnd"/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 xml:space="preserve"> Campo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E56B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6.489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FCEF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8.558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261A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7,2%</w:t>
            </w:r>
          </w:p>
        </w:tc>
      </w:tr>
      <w:tr w:rsidR="00D52DEC" w14:paraId="70ED9CB6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9084" w14:textId="77777777" w:rsidR="00D52DEC" w:rsidRPr="00157E73" w:rsidRDefault="001F213A">
            <w:pPr>
              <w:spacing w:after="0"/>
              <w:jc w:val="center"/>
              <w:rPr>
                <w:lang w:val="es-CL"/>
              </w:rPr>
            </w:pPr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 xml:space="preserve">Magallanes Y La </w:t>
            </w:r>
            <w:proofErr w:type="spellStart"/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>Antartica</w:t>
            </w:r>
            <w:proofErr w:type="spellEnd"/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 xml:space="preserve"> </w:t>
            </w:r>
            <w:proofErr w:type="gramStart"/>
            <w:r w:rsidRPr="00157E73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>Chilena</w:t>
            </w:r>
            <w:proofErr w:type="gramEnd"/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6E01C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8.936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068F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8.483</w:t>
            </w:r>
          </w:p>
        </w:tc>
        <w:tc>
          <w:tcPr>
            <w:tcW w:w="187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6A611" w14:textId="77777777" w:rsidR="00D52DEC" w:rsidRDefault="001F213A">
            <w:pPr>
              <w:spacing w:after="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9,8%</w:t>
            </w:r>
          </w:p>
        </w:tc>
      </w:tr>
    </w:tbl>
    <w:p w14:paraId="66A1D758" w14:textId="77777777" w:rsidR="00D52DEC" w:rsidRDefault="001F213A">
      <w:pPr>
        <w:pStyle w:val="Ttulo1"/>
      </w:pPr>
      <w:bookmarkStart w:id="0" w:name="relación-entre-participación-y-pobreza"/>
      <w:r>
        <w:t>Relación entre participación y pobreza</w:t>
      </w:r>
      <w:bookmarkEnd w:id="0"/>
    </w:p>
    <w:p w14:paraId="69CF3417" w14:textId="77777777" w:rsidR="00D52DEC" w:rsidRDefault="001F213A">
      <w:pPr>
        <w:pStyle w:val="FirstParagraph"/>
      </w:pPr>
      <w:r>
        <w:rPr>
          <w:noProof/>
        </w:rPr>
        <w:drawing>
          <wp:inline distT="0" distB="0" distL="0" distR="0" wp14:anchorId="56B0CD2A" wp14:editId="57BBACA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Reg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D52DEC" w14:paraId="36585D8E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E507D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_nom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A819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dron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950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t_tot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C43F9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ticipacion</w:t>
            </w:r>
          </w:p>
        </w:tc>
      </w:tr>
      <w:tr w:rsidR="00D52DEC" w14:paraId="735CCDFD" w14:textId="77777777">
        <w:trPr>
          <w:cantSplit/>
          <w:jc w:val="center"/>
        </w:trPr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9EFF7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lgarrobo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7DFB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805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DB15E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60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26BC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592367</w:t>
            </w:r>
          </w:p>
        </w:tc>
      </w:tr>
      <w:tr w:rsidR="00D52DEC" w14:paraId="381E9F14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75EFE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ild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4085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0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07A9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5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2980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410082</w:t>
            </w:r>
          </w:p>
        </w:tc>
      </w:tr>
      <w:tr w:rsidR="00D52DEC" w14:paraId="366903B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9A300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er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EFD9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87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31B0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86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32C9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540673</w:t>
            </w:r>
          </w:p>
        </w:tc>
      </w:tr>
      <w:tr w:rsidR="00D52DEC" w14:paraId="47EC7B7D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5964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le Larg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54518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0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8759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52EAC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959317</w:t>
            </w:r>
          </w:p>
        </w:tc>
      </w:tr>
      <w:tr w:rsidR="00D52DEC" w14:paraId="0EBC2CAF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A3FC1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tagen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CA4AE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73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691A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7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C4C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724506</w:t>
            </w:r>
          </w:p>
        </w:tc>
      </w:tr>
      <w:tr w:rsidR="00D52DEC" w14:paraId="5B387B8E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DFC2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sablanc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F96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79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D6A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23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17B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807923</w:t>
            </w:r>
          </w:p>
        </w:tc>
      </w:tr>
      <w:tr w:rsidR="00D52DEC" w14:paraId="55A9CD12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8D9A5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temu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475D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17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88C02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5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FFEA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218106</w:t>
            </w:r>
          </w:p>
        </w:tc>
      </w:tr>
      <w:tr w:rsidR="00D52DEC" w14:paraId="4197106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1B68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con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45E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.82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2FEE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3A1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858360</w:t>
            </w:r>
          </w:p>
        </w:tc>
      </w:tr>
      <w:tr w:rsidR="00D52DEC" w14:paraId="4747180D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C025F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 Quisc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3EBF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67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8EA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6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A374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450426</w:t>
            </w:r>
          </w:p>
        </w:tc>
      </w:tr>
      <w:tr w:rsidR="00D52DEC" w14:paraId="6C559886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2773A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 Tab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4B100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8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516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9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A8E6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539900</w:t>
            </w:r>
          </w:p>
        </w:tc>
      </w:tr>
      <w:tr w:rsidR="00D52DEC" w14:paraId="472E05E8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932BC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juela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C1910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7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2837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51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5C908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416163</w:t>
            </w:r>
          </w:p>
        </w:tc>
      </w:tr>
      <w:tr w:rsidR="00D52DEC" w14:paraId="77BF5B9C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727E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a De Pascu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6241E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9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4C4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B85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4501771</w:t>
            </w:r>
          </w:p>
        </w:tc>
      </w:tr>
      <w:tr w:rsidR="00D52DEC" w14:paraId="30D65CB2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A5B7F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an Fernandez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D94D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1215C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B4B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4311828</w:t>
            </w:r>
          </w:p>
        </w:tc>
      </w:tr>
      <w:tr w:rsidR="00D52DEC" w14:paraId="511117D8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E372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 Cruz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4A88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77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00D22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4C75D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333512</w:t>
            </w:r>
          </w:p>
        </w:tc>
      </w:tr>
      <w:tr w:rsidR="00D52DEC" w14:paraId="433ECA1B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CAA3D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 Ligu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A7CD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49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11B72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84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6B23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851451</w:t>
            </w:r>
          </w:p>
        </w:tc>
      </w:tr>
      <w:tr w:rsidR="00D52DEC" w14:paraId="07D893CE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5283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mach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64A39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.05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A565A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9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BF3E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720741</w:t>
            </w:r>
          </w:p>
        </w:tc>
      </w:tr>
      <w:tr w:rsidR="00D52DEC" w14:paraId="34BEF493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AF6FE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laillay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227B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4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8A1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7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E3E0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925961</w:t>
            </w:r>
          </w:p>
        </w:tc>
      </w:tr>
      <w:tr w:rsidR="00D52DEC" w14:paraId="6273CE0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969F8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s And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31C4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.91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0605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6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D3C0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836493</w:t>
            </w:r>
          </w:p>
        </w:tc>
      </w:tr>
      <w:tr w:rsidR="00D52DEC" w14:paraId="557476E6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2B576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g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331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7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5D7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8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B2202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569646</w:t>
            </w:r>
          </w:p>
        </w:tc>
      </w:tr>
      <w:tr w:rsidR="00D52DEC" w14:paraId="40A7C05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23D07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lmu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C2FD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68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39C47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157A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644514</w:t>
            </w:r>
          </w:p>
        </w:tc>
      </w:tr>
      <w:tr w:rsidR="00D52DEC" w14:paraId="29F7195B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927A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nquehu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5537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64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32BC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7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30A18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978326</w:t>
            </w:r>
          </w:p>
        </w:tc>
      </w:tr>
      <w:tr w:rsidR="00D52DEC" w14:paraId="0BF5BB68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47B59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pud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BD27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0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675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77810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855286</w:t>
            </w:r>
          </w:p>
        </w:tc>
      </w:tr>
      <w:tr w:rsidR="00D52DEC" w14:paraId="563F96C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34418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orc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8393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7CD6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0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064F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419012</w:t>
            </w:r>
          </w:p>
        </w:tc>
      </w:tr>
      <w:tr w:rsidR="00D52DEC" w14:paraId="5A0C9EE9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7375D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chuncavi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CF0A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7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8DD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1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8D4D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102313</w:t>
            </w:r>
          </w:p>
        </w:tc>
      </w:tr>
      <w:tr w:rsidR="00D52DEC" w14:paraId="4EC132F2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259D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taend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D11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16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79157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9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F92D7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504484</w:t>
            </w:r>
          </w:p>
        </w:tc>
      </w:tr>
      <w:tr w:rsidR="00D52DEC" w14:paraId="6708770F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C5D08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illot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9E40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87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D95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59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563F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613913</w:t>
            </w:r>
          </w:p>
        </w:tc>
      </w:tr>
      <w:tr w:rsidR="00D52DEC" w14:paraId="5759CCEE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C581C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ilpu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D05F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64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A756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.30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AB6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994176</w:t>
            </w:r>
          </w:p>
        </w:tc>
      </w:tr>
      <w:tr w:rsidR="00D52DEC" w14:paraId="7B672933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A9BE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inter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7AB59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19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5608D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20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5FEA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639214</w:t>
            </w:r>
          </w:p>
        </w:tc>
      </w:tr>
      <w:tr w:rsidR="00D52DEC" w14:paraId="42CCA38F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9651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nconad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86F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0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11D3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7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A103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222801</w:t>
            </w:r>
          </w:p>
        </w:tc>
      </w:tr>
      <w:tr w:rsidR="00D52DEC" w14:paraId="66BCA1AC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8AC7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 Antoni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7D3D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64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363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4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9EF42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902704</w:t>
            </w:r>
          </w:p>
        </w:tc>
      </w:tr>
      <w:tr w:rsidR="00D52DEC" w14:paraId="71C32438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3367F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 Esteban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E9F5F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9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4D57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18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DAA17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929917</w:t>
            </w:r>
          </w:p>
        </w:tc>
      </w:tr>
      <w:tr w:rsidR="00D52DEC" w14:paraId="6AC9A7C9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17FD0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 Felip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37FC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.11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AE3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07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5A0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667659</w:t>
            </w:r>
          </w:p>
        </w:tc>
      </w:tr>
      <w:tr w:rsidR="00D52DEC" w14:paraId="60121B5A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6B88A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anta Mari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25CFA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16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5AA4E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8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30C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578930</w:t>
            </w:r>
          </w:p>
        </w:tc>
      </w:tr>
      <w:tr w:rsidR="00D52DEC" w14:paraId="67E0501B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03139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to Doming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D3644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86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B162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0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CDEE8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7084843</w:t>
            </w:r>
          </w:p>
        </w:tc>
      </w:tr>
      <w:tr w:rsidR="00D52DEC" w14:paraId="25FD9ABC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E163E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parais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1AB8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.93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5E8A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08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000C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316621</w:t>
            </w:r>
          </w:p>
        </w:tc>
      </w:tr>
      <w:tr w:rsidR="00D52DEC" w14:paraId="73C84988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F7FD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lla Aleman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768A6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.48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6393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.59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6CBE0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029996</w:t>
            </w:r>
          </w:p>
        </w:tc>
      </w:tr>
      <w:tr w:rsidR="00D52DEC" w14:paraId="6C06ACD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DB98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na Del Ma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A335B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.00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FB6E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.59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8ED8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714782</w:t>
            </w:r>
          </w:p>
        </w:tc>
      </w:tr>
      <w:tr w:rsidR="00D52DEC" w14:paraId="409A752A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0982E" w14:textId="77777777" w:rsidR="00D52DEC" w:rsidRDefault="001F213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apalla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AF6DA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15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CD061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8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2E225" w14:textId="77777777" w:rsidR="00D52DEC" w:rsidRDefault="001F213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6971054</w:t>
            </w:r>
          </w:p>
        </w:tc>
      </w:tr>
    </w:tbl>
    <w:p w14:paraId="008DB04B" w14:textId="77777777" w:rsidR="001F213A" w:rsidRDefault="001F213A"/>
    <w:sectPr w:rsidR="001F213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00432" w14:textId="77777777" w:rsidR="001F213A" w:rsidRDefault="001F213A">
      <w:pPr>
        <w:spacing w:after="0"/>
      </w:pPr>
      <w:r>
        <w:separator/>
      </w:r>
    </w:p>
  </w:endnote>
  <w:endnote w:type="continuationSeparator" w:id="0">
    <w:p w14:paraId="140B44C7" w14:textId="77777777" w:rsidR="001F213A" w:rsidRDefault="001F21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162DB" w14:textId="77777777" w:rsidR="001F213A" w:rsidRDefault="001F213A">
      <w:r>
        <w:separator/>
      </w:r>
    </w:p>
  </w:footnote>
  <w:footnote w:type="continuationSeparator" w:id="0">
    <w:p w14:paraId="3848D8D9" w14:textId="77777777" w:rsidR="001F213A" w:rsidRDefault="001F21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830B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7E73"/>
    <w:rsid w:val="001F213A"/>
    <w:rsid w:val="004E29B3"/>
    <w:rsid w:val="00590D07"/>
    <w:rsid w:val="00784D58"/>
    <w:rsid w:val="008D6863"/>
    <w:rsid w:val="00B86B75"/>
    <w:rsid w:val="00BC48D5"/>
    <w:rsid w:val="00C36279"/>
    <w:rsid w:val="00D52D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010D4"/>
  <w15:docId w15:val="{3841FA6A-E83A-43FE-B61C-79D92DA09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57E73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57E73"/>
    <w:pPr>
      <w:keepNext/>
      <w:keepLines/>
      <w:spacing w:after="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157E73"/>
    <w:pPr>
      <w:keepNext/>
      <w:keepLines/>
      <w:spacing w:after="0"/>
      <w:jc w:val="center"/>
    </w:pPr>
    <w:rPr>
      <w:rFonts w:ascii="Arial" w:hAnsi="Arial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22</Words>
  <Characters>1774</Characters>
  <Application>Microsoft Office Word</Application>
  <DocSecurity>0</DocSecurity>
  <Lines>14</Lines>
  <Paragraphs>4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>Pablo Aguirre Hörmann</dc:creator>
  <cp:keywords/>
  <cp:lastModifiedBy>Pablo Aguirre</cp:lastModifiedBy>
  <cp:revision>2</cp:revision>
  <dcterms:created xsi:type="dcterms:W3CDTF">2021-12-27T00:22:00Z</dcterms:created>
  <dcterms:modified xsi:type="dcterms:W3CDTF">2021-12-27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5/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